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๓</w:t>
      </w:r>
      <w:r>
        <w:t xml:space="preserve"> </w:t>
      </w:r>
      <w:r>
        <w:t xml:space="preserve">การคัดลายมือตัวบรรจงเต็มบรรทัด</w:t>
      </w:r>
    </w:p>
    <w:p>
      <w:pPr>
        <w:pStyle w:val="Date"/>
      </w:pPr>
      <w:r>
        <w:t xml:space="preserve">วันจันทร์ที่</w:t>
      </w:r>
      <w:r>
        <w:t xml:space="preserve"> </w:t>
      </w:r>
      <w:r>
        <w:t xml:space="preserve">8</w:t>
      </w:r>
      <w:r>
        <w:t xml:space="preserve"> </w:t>
      </w:r>
      <w:r>
        <w:t xml:space="preserve">พฤษจิกายน</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ชลภักดิ์) สวัสดีครับ</w:t>
      </w:r>
    </w:p>
    <w:p>
      <w:pPr>
        <w:pStyle w:val="BodyText"/>
      </w:pPr>
      <w:r>
        <w:t xml:space="preserve">(คุณครูวาสนา) สวัสดีค่ะ</w:t>
      </w:r>
    </w:p>
    <w:p>
      <w:pPr>
        <w:pStyle w:val="BodyText"/>
      </w:pPr>
      <w:r>
        <w:t xml:space="preserve">(คุณครูชลภักดิ์) สวัสดีคุณครูที่อยู่ปลายทางทุกท่านนะครับ และสวัสดีนักเรียนปลายทางที่น่ารักทุกคนครับ นักเรียนครับ ชั่วโมงที่แล้ว เราเรียนกัน เรื่อง การอ่านออกเสียงบทร้อยกรอง ในวันนี้นักเรียนก็พบกับครุโอ ครูชลภักดิ์ คงกำเนิด วิชาภาษาไทย ชั้นประถมศึกษาปีที่ 5 และคุณครูอีกท่าน</w:t>
      </w:r>
    </w:p>
    <w:p>
      <w:pPr>
        <w:pStyle w:val="BodyText"/>
      </w:pPr>
      <w:r>
        <w:t xml:space="preserve">(คุณครูวาสนา) สวัสดีค่ะ ครูวาสนา โพธิวงค์ ครูบอมค่ะ</w:t>
      </w:r>
    </w:p>
    <w:p>
      <w:pPr>
        <w:pStyle w:val="BodyText"/>
      </w:pPr>
      <w:r>
        <w:t xml:space="preserve">(คุณครูชลภักดิ์) นักเรียนครับ ในวันนี้เรามาพบกับครูโอและครูบอมอีกเช่นเคยนะครับ วันนี้เราจะมาเรียนเกี่ยวกับเรื่องอะไรนั้น ให้นักเรียนติดตามกันนะครับ ตั้งใจเรียน แล้วก็มีความขยันหมั่นเพียรในการเรียนด้วยนะครับนักเรียน นักเรียนครับ สิ่งแรกที่คุณครูโอนะครับ กับครูบอมในวันนี้อยากจะให้นักเรียนได้สนทนากันประสาร้อยกรองนะครับ สนทนากัน ประสาร้อยกรอง ซึ่งคุณครูมีบทร้อยกรองมาให้นักเรียนนะครับ ได้อ่านนะครับ ถ้าพร้อมแล้ว นักเรียนอ่านพร้อมกันเลยนะครับ ครูบอมพร้อมหรือยังครับ</w:t>
      </w:r>
    </w:p>
    <w:p>
      <w:pPr>
        <w:pStyle w:val="BodyText"/>
      </w:pPr>
      <w:r>
        <w:t xml:space="preserve">(คุณครูชลภักดิ์) ครูบอมพร้อมแล้ว นักเรียนปลายทางถ้าพร้อมแล้วนะครับ เรามาอ่านบทร้อยกรองร่วมกันนะครับ คัดลายมือ สื่อภาษาสื่อความคิด ควรพินิจบรรจงคัดตามสัดส่วน อักษรไทยเขียนให้งามตามกระบวน ความถูกต้องถี่ถ้วนตามหลักการ นักเรียนปลายทางครับ นักเรียนอ่านบทร้อยกรองบทนี้แล้ว นักเรียนรู้สึกอย่างไรว่าการคัดลายมือนี่ จะต้องคัดให้ตรงตามหลักการ ครูบอมล่ะครับ บทร้อยกรองนี้ดีไหมครับ</w:t>
      </w:r>
    </w:p>
    <w:p>
      <w:pPr>
        <w:pStyle w:val="BodyText"/>
      </w:pPr>
      <w:r>
        <w:t xml:space="preserve">(คุณครูวาสนา) บทร้อยกรองนี้นะคะ เป็นบทร้อยกรองที่ดีนะคะ เพราะบอกว่าการคัดลายมือจะต้องคัดให้ถูกต้องตามหลักการคัดลายมือค่ะ</w:t>
      </w:r>
    </w:p>
    <w:p>
      <w:pPr>
        <w:pStyle w:val="BodyText"/>
      </w:pPr>
      <w:r>
        <w:t xml:space="preserve">(คุณครูชลภักดิ์) ใช่แล้วครับ เราคัดลายมือได้ถูกต้องตามหลักการก็จะทำให้ลายมือของเรานะครับ มีความถูกต้องตามรูปแบบมากขึ้น นักเรียนครับ ครูมีลายมือมาให้นักเรียนได้สังเกต นักเรียนปลายทางนะครับ ช่วยกันสังเกตลายมือที่คุณครูโอได้นำมาให้ดูนะครับ ถ้าพร้อมแล้ว เรามาดูกัน นักเรียนลองสังเกตนะครับ ลายมือ ลายมือเป็นลายมือตัวครึ่งหรือว่าตัวเต็มบรรทัดครับนักเรียน ครูบอมครับ ลายมือนี้เป็นตัวครึ่งหรือตัวเต็มบรรทัดครับ</w:t>
      </w:r>
    </w:p>
    <w:p>
      <w:pPr>
        <w:pStyle w:val="BodyText"/>
      </w:pPr>
      <w:r>
        <w:t xml:space="preserve">(คุณครูวาสนา) ครูบอมเห็นว่า ลายมือที่ครูโอนำมานี่ เป็นการคัดลายตัวบรรจงเต็มบรรทัดค่ะ</w:t>
      </w:r>
    </w:p>
    <w:p>
      <w:pPr>
        <w:pStyle w:val="BodyText"/>
      </w:pPr>
      <w:r>
        <w:t xml:space="preserve">(คุณครูชลภักดิ์) เพราะฉะนั้นแล้วนะครับ นักเรียนนั่งเป็นคู่กันหรือนั่งเป็นกลุ่มก็ได้นะครับ ให้จับคู่คิดพิจารณาเกี่ยวกับคำถามดังนี้ นักเรียนอยากมีลายมือแบบนี้หรือไม่ เพราะอะไรครับ นักเรียนปลายทางครับ นักเรียนคิดนะครับ นักเรียนอยากมีลายมือแบบนี้หรือไม่ ลายมือแบบนี้สวยถูกต้องตามใจเราหรือเปล่า ตัวเราเอง อยากมีลายมือแบบนี้หรือเปล่านะครับ นักเรียนปลายทางครับ คิดในใจหรืออาจจะยกมือ ยกมือตอบกับคุณครูปลายทาง คุณครูประจำชั้นของตัวเอง คุณครูบอมครับ คุณครูบอมอยากมีลายมือแบบนี้ไหมครับ</w:t>
      </w:r>
    </w:p>
    <w:p>
      <w:pPr>
        <w:pStyle w:val="BodyText"/>
      </w:pPr>
      <w:r>
        <w:t xml:space="preserve">(คุณครูวาสนา) แน่นอนเลยค่ะ ครูบอมอยากมีลายมือแบบนี้ เพราะว่าเป็นลายมือ นักเรียนลองสังเกตนะคะ ตัวอักษรนี่เท่ากันทุกตัวเลย เว้นช่องไฟนะคะ เท่ากันนะคะ การเขียนก็ถูกต้องตามหลักด้วยค่ะ</w:t>
      </w:r>
    </w:p>
    <w:p>
      <w:pPr>
        <w:pStyle w:val="BodyText"/>
      </w:pPr>
      <w:r>
        <w:t xml:space="preserve">(คุณครูชลภักดิ์) สรุปแล้ว ครูบอมอยากมีลายมือแบบนี้ ครูโอก็อยากมีลายมือแบบนี้เหมือนกัน นักเรียนปลายทางล่ะครับ อยากมีลายมือแบบนี้หรือไม่ บอกเหตุผลด้วยนะครับ อาจจะหันไปบอกเพื่อนข้าง ๆ แล้วบอกเหตุผล แลกเปลี่ยนแสดงความคิดเห็นกันนะครับ ต่อมาครับ จุดประสงค์การเรียนรู้ การคัดลายมือนั้นนะครับ สำคัญมาก เพราะจะช่วยฝึกสมาธิให้ผู้คัดลายมือทำให้เรามีลายที่ถูกต้องตามรูปแบบ ซึ่งในการเรียนวันนี้นะครับ นักเรียนปลายทางควรที่จะปฏิบัติตามจุดประสงค์การเรียนรู้ดังนี้ครับ ข้อที่ 1 หลักการคัดลายมือได้ นักเรียนสามารถที่จะบอกหรืออธิบายนะครับ เกี่ยวกับการคัดลายมือ ว่ามีข้อที่ 1, ข้อที่ 2, ข้อที่ 3 นะครับ ว่ามีหลักการที่ถูกต้องนะครับ ต่อมาข้อที่ 2 เป็นทักษะเกี่ยวกับการคัดลายมือ นักเรียนปลายทางนะครับ จะต้องคัดลายมือนะครับ ตัวบรรจงเต็มบรรทัดได้ ซึ่งในชั่วโมงนี้เราจะเรียนเกี่ยวกับการคัดลายมือตัวบรรจงเต็มบรรทัดนั่นเองนะครับ ข้อที่ 3 มารยาทในการเขียน นักเรียนเข้าใจไหมครับ ว่ามารยาทในการเขียนคืออะไรนะครับ บางคนก็อาจจะเข้าใจแล้วใช่ไหมครับครูบอม บางคนก็อาจไม่เข้าใจ เดี๋ยวเราจะได้เรียนกันในวันนี้นะครับ ต่อมาการคัดลายมือนะครับ ตัวบรรจงเต็มบรรทัด ตามรูปแบบของกระทรวงศึกษาธิการ ได้ยินชื่อนี้แล้วรู้สึกอย่างไรครับ กระทรวงศึกษาธิการ แสดงว่าเป็นผู้ออกแบบ เป็นผู้กำหนดลายมือนะครับ ที่ถูกต้องตามกันนะครับ นักเรียนครับ การคัดลายมือตัวบรรจงเต็มบรรทัดนี่ถือว่ามีความสำคัญมาก ดังวิดีโอนี้ที่คุณครูจะให้ดูนะครับ</w:t>
      </w:r>
    </w:p>
    <w:p>
      <w:pPr>
        <w:pStyle w:val="BodyText"/>
      </w:pPr>
      <w:r>
        <w:t xml:space="preserve">[เสียงดนตรี]</w:t>
      </w:r>
    </w:p>
    <w:p>
      <w:pPr>
        <w:pStyle w:val="BodyText"/>
      </w:pPr>
      <w:r>
        <w:t xml:space="preserve">(บรรยาย) คัดลายมือ สวัสดีค่ะนักเรียน วันนี้เราจะมาเรียนรู้เรื่องการคัดลายมือกันนะคะ นักเรียนอยากรู้กันหรือยังคะ ถ้าอยากรู้กันแล้ว เดี๋ยวเราไปเรียนรู้พร้อม ๆ กันเลยค่ะ การคัดลายมือหมายถึงการเขียนตัวอักษรตัวบรรจงให้ถูกต้องและอ่านง่ายมีทั้งคัดลายมือตัวบรรจงเต็มบรรทัด และครึ่งบรรทัด นักเรียนรู้ไหมคะ ว่าการคัดลายมือนั้นเป็นพื้นฐานการเขียนหนังสือให้สวยงาม รวดเร็วเป็นระเบียบ และบ่งบอกลักษณะนิสัยของผู้เขียนได้อีกด้วย ประโยชน์ของการคัดลายมือมีดังนี้ 1. เพื่อให้เห็นประโยชน์ของการคัด ที่นำไปสู่การใช้ประโยชน์ในการเขียน 2. เพื่อให้รู้จักการสังเกตวิเคราะห์ตัวหนังสือ คัดได้สวย และเกิดความภาคภูมิใจ เพื่อฝึกการคัดสู่การเขียนคล่อง และนำการเขียนสู่การสื่อความคิด ความต้องการของตนเอง 4. เพื่อฝึกความมีสมาธิให้ยาวนาน เสริมสร้างลักษณะนิสัยให้ปฏิบัติ เสมอต้นเสมอปลาย 5. เพื่อฝึกวินัยในตนเอง โดยมุ่งทำงานให้สำเร็จตามเป้าหมาย มีความสุขุมรอบคอบ นักเรียนคะ ต่อไปเรามาเรียนรู้เรื่องวิธีการคัดลายมือกันดีกว่านะคะ เริ่มจากนั่งตัวตรง ไม่เกร็งตัว จับดินสอหรือปากกาให้ถูกแบบให้นิ้วหัวแม่มือ นิ้วชี้ และนิ้วกลางเป็นหลัก จับดินสอประมาณ 1 นิ้ว และให้ปลายดินสอเอียงมาผู้คัดลายมือ ลากน้ำหนักตามเส้นอักศึกษาสม่ำเสมอไม่มีเส้นซ้ำซ้อนกัน เขียนตัวอักษรถูกต้องตามรูปแบบ หัวอักษรไม่บอด วางสระ วรรณยุกถูกตำแหน่ง เขียนตัวอักษรขนาดเท่ากัน ตัวอักษรตรงไม่เอน เขียนตัวอักษรให้จรดเส้นบรรทัดบนและล่าง ในกรณีที่คัดตัวบรรจงเต็มบรรทัด เขียนเว้นวรรคตัวอักษรให้เท่ากัน คัดข้อความถูกต้อง และไม่ถีบคำระหว่างบรรทัด รักษาความสะอาด ไม่มีรอยลบ ขูด ขีด ฆ่า คัดเสร็จทันเวลาหากมีการกำหนดเวลา นักเรียนคะ ต่อไป ครูมีตัวอย่างการคัดลายมือตัวบรรจงครึ่งบรรทัดมาฝากนักเรียนด้วยนะคะ เดี๋ยวเราไปดูพร้อม ๆ กันเลยดีกว่าค่ะ นักเรียนคะ วันนี้เราได้เรียนแล้วฝึกคัดลายมือกันพอสมควรแล้ว นักเรียนอย่าลืมกลับไปคัดลายมือเพื่อที่เราจะได้มีลายมือที่สวยงามกันนะคะ วันนี้ครูขอลาไปก่อน สวัสดีค่ะ</w:t>
      </w:r>
    </w:p>
    <w:p>
      <w:pPr>
        <w:pStyle w:val="BodyText"/>
      </w:pPr>
      <w:r>
        <w:t xml:space="preserve">(คุณครูชลภักดิ์) ขอบคุณนะครับ วีดิทัศน์เพื่อการศึกษาของครูโอ๋ ห้องสื่อการสอนนะครับ ครับนักเรียน หลังจากที่นักเรียนได้ดูวีดิทัศน์นะครับ จากการศึกษาทำความเข้าใจเกี่ยวกับการคัดลายมือนะครับ นักเรียนสามารถวิเคราะห์อะไรได้บ้าง ซึ่งในวีดิทัศน์เมื่อสักครู่นี้เขาก็จะมีประเด็นเกี่ยวกับการคัดลายมือ ว่าจะคัดอย่างไรให้สวยงาม แล้วก็มีเรื่องประโยชน์ของการคัดลายมือด้วยนะครับ ว่าเราคัดลายมือนี่ ถ้าเราตั้งใจในการคัดลายมือมีความอดทนอดกลั้นในการคัดลายมือ คัดลายมือให้ถูกต้องและรูปแบบที่กำหนดนี่ ก็จะทำให้ผลงานการคัดลายมือของนักเรียนนะครับ มีความสวยงามด้วย นักเรียนครับ ในวีดิทัศน์เมื่อสักครู่นี้ เขาก็ได้อธิบาย และบอกเกี่ยวกับลักษณะนิสัย นักเรียนปลายทางจำได้ไหมครับ ว่าในวีดิทัศน์นั้น ถ้าเกิดว่าเราคัดลายมือสวยงามตัวตรงนะครับ ทุกอย่างมีความเป็นระเบียบเรียบร้อย ก็อาจจะหมายถึงว่าเรามีนิสัยที่เป็นระเบียบ มีนิสัยที่ใจเย็น อดทน อดกลั้น สวยงามนักเรียนครับ หลักการคัดลายมือนั้นจะต้องมีดังนี้นะครับ ต่อมานะครับ คุณครูได้สรุปเกี่ยวกับการคัดลายมือมาให้นักเรียนนะครับ ข้อแรกนะครับ การคัดลายมือนี่ เป็นการเขียนตัวอักษรไทย ตัวอักษรไทยนี่ ก็จะครอบคลุมหลาย ๆ ประเด็นนะครับ ก็จะมีเกี่ยวกับพยันชนะ พยันชนะไทยนี่มีตั้งแต่ ก. ตัว ฮ. นกฮูกทั้ง 44 ตัวนะครับ สระและวรรณยุกต์ การคัดสระ วรรณยุกต์ ก็ต้องคัดให้ถูกต้องตามรูปแบบอักษรไทยนะครับ ตัวเลขไทยนั่นเองครับ ตัวเลขไทยก็มีความสำคัญในการคัดลายมือนะครับ ถ้านักเรียนคัดได้ถูกต้องก็จะทำให้เกิดความถูกต้อง แล้วก็สวยงามนะครับนักเรียน ต่อมาประเด็นที่ 2 การคัดลายมือนี่ นักเรียนจะต้องคัดให้ถูกต้อง สวยงามแล้วก็ถูกต้องในการเขียนคำไทยนั่นเอง การเขียนคำไทยนี่ก็จะเริ่มตั้งแต่ อย่างที่คุณครูโอบอก สระ พยัญชนะ วรรณยุกต์ตัวสะกดนี่ต้องเขียนให้ถูกต้องนะครับ มีการเขียนสะกดคำ ตำแหน่งของสระ ถ้านักเรียนวางตำแหน่งของสระผิดก็อาจจะทำให้คำนั้นอ่านผิดได้นะครับ แล้วก็อาจจะทำให้ความหมายเปลี่ยนไปด้วยนะครับ สุดท้ายนะครับ การใส่วรรณยุกต์ 3. การเว้นช่องไฟ การเว้นช่องไฟ วรรคตอนสม่ำเสมอกัน ครูบอมครับ ถ้าเกิดเราเว้นช่องไฟ เว้นวรรคตอนในการเขียนนี่ลายมือเราสม่ำเสมอกันจะมีผลอย่างไรครับ</w:t>
      </w:r>
    </w:p>
    <w:p>
      <w:pPr>
        <w:pStyle w:val="BodyText"/>
      </w:pPr>
      <w:r>
        <w:t xml:space="preserve">(คุณครูวาสนา) ค่ะ จกาที่คุณครูโอถามเมื่สักครูการเว้นช่องไฟนะคะ ถ้าเราเขียนอักษรและเว้นช่องไฟให้สม่ำเสมอกันนะคะ ก็จะให้ตัวอักษรของเรามีความเท่ากัน แล้วก็อ่านง่ายค่ะ</w:t>
      </w:r>
    </w:p>
    <w:p>
      <w:pPr>
        <w:pStyle w:val="BodyText"/>
      </w:pPr>
      <w:r>
        <w:t xml:space="preserve">(คุณครูชลภักดิ์) ครับ ถูกต้องนะครับ เป็นระเบียบมากขึ้น ลายมือมีความสวยงาม อ่านง่าย สบายตา เพราะถ้าเราเขียนตัวอักษรไม่เท่ากัน บางตัวบางคำสูงใหญ่จนเกินไป บางคำเล็กจนเกินไป นักเรียนลองคิดดูสิครับ ว่าระหว่างลายมือที่มีความสวยงามเป็นระเบียบ ตัวอักษร พยัญชนะ สระ วรรณยุกต์ทุกตัวนี่ มีความสูงในระดับที่เท่ากัน กับอีกแบบที่พยัญชนะกับวรรณยุกต์อยู่คนละที่อยู่คนละตำแหน่ง เขียนเอียงซ้ายบ้าง เอียงขวาบ้าง นักเรียนลองเปรียบเทียบดูสิครับ นักเรียนปลายทางลองเปรียบเทียบดูนะครับ ว่าลายมือแบบไหนมีความสวยงามมากกว่ากัน แน่นอนครับ ก็ต้องเป็นลายมือที่ตัวอักษรอยู่ในระดับเดียวกัน มีการเว้นช่องไฟ วรรคตอนที่เหมาะสมนะครับ ถูกต้อง ต่อมาประเด็นที่ 4 นะครับ ก็คือความสวยงามนะ ความสวยงามของลายมือที่เขียน ทำไมคุณครูโอจึงนำความสวยงามของลายมือที่เขียน มาอยู่ในประเด็นของการคัดลายมือ ถ้าพูดถึงการคัดลายมือนี่ สิ่งแรกที่หลาย ๆ คนนะครับ จะนึกถึง คือ ความสวยงามใช่ไหมครับครูบอม</w:t>
      </w:r>
    </w:p>
    <w:p>
      <w:pPr>
        <w:pStyle w:val="BodyText"/>
      </w:pPr>
      <w:r>
        <w:t xml:space="preserve">(คุณครูวาสนา) ใช่แล้วค่ะ</w:t>
      </w:r>
    </w:p>
    <w:p>
      <w:pPr>
        <w:pStyle w:val="BodyText"/>
      </w:pPr>
      <w:r>
        <w:t xml:space="preserve">(คุณครูชลภักดิ์) ครูบอมก็เป็นด้วย นักเรียนปลายทางเป็นไหม ถ้าเกิดพูดถึงการคัดลายมือนี่ นักเรียนจะต้องมองไปถึงความสวยงามของลายมือ ความเป็นระเบียบของตัวอักษรนะครับ เพราะว่าลายมือสื่อภาษาสื่อความคิด ถ้าเขียนตัวอักษรขี่เหล่ เขียนสระ พยัญชนะ วรรณยุกต์ลากยาวต่อกันนี่ อาจจะทำให้ผู้อ่านแล้วจับประเด็นไม่ได้ สื่อความหมายไม่ได้ และถ้าให้เขียนลายมือสวยงามมันยังสื่อไปถึงมารยาทของการเขียนนะครับ มีคุณค่าน่าชื่นชมมากยิ่งขึ้น นักเรียนปลายทางครับ ทั้งหมดนี่ก็เป็นการคัดลายมือที่ครูโอสรุปมาให้นักเรียนสามารถศึกษาค้นคว้าเพิ่มเติมได้นะครับ เพราะว่าการคัดลายมือนั้น ก็จะมีหลาย ๆ ประเด็นนะครับ ที่เข้ามาเกี่ยวข้องนะครับ ที่ส่งเสริมการคัดให้ดียิ่งขึ้น ครูบอมครับ</w:t>
      </w:r>
    </w:p>
    <w:p>
      <w:pPr>
        <w:pStyle w:val="BodyText"/>
      </w:pPr>
      <w:r>
        <w:t xml:space="preserve">(คุณครูวาสนา) ค่ะ</w:t>
      </w:r>
    </w:p>
    <w:p>
      <w:pPr>
        <w:pStyle w:val="BodyText"/>
      </w:pPr>
      <w:r>
        <w:t xml:space="preserve">(คุณครูชลภักดิ์) การคัดลายมือเราจะต้องคัดอย่างไร และคัดอย่างไรให้ถูกต้อง คัดอย่างไรให้สวยงาม เราก็ต้องรู้หลักการคัด ถ้าจะคัดให้ถูกต้อง ก. ไก่ เขียนอย่างไร ข. ไข่ เขียนอย่างไร ช. ช้างเขียนอย่างไรนี่ สระพยัญชนะวรรณยุกต์ นักเรียนก็จะต้องรู้ รู้หลักการคัดลายมือ ซึ่งตัวนี้นะครับ จะเป็นตัวกำหนดและตัวช่วยให้นักเรียนมีลายมือที่ถูกต้องและค่อนข้างสวยงามนะครับ เรามาดูหลักการคัดลายมือเลยนะครับ หลักการคัดลายมือได้สรุปมานะครับ ข้อแรก นักเรียนจะต้องนั่งตัวตรง เพราะว่าการนั่งตัวตรงนี่นี่จะช่วยให้เรานี่คัดลายมือได้ดียิ่งขึ้น เราต้องไม่นั่งตัวห่อ นั่งตัวตรง และเขียนด้วยมือที่ถนัดในหลาย ๆ คนนี่ ลายมือ การคัดลายมือของเรานี่มีมือที่ถนัดเหมือนกันไหมครับนักเรียน ไหนนักเรียนคนไหนถนัดมือขวาบ้างครับ คนไหนถนัดมือซ้ายบ้างครับ ยกมือครับนะครับ ทุกคนก็มีมือที่ถนัดไม่เหมือนกัน ดังนั้น ให้นักเรียนนี่ใช้มือที่ตนเองถนัดคัดลายมือ แต่ในตัวอย่างที่เราบอกในหลักการนั้นนะครับ ส่วนมือซ้ายนะครับ นักเรียนต้องวางบนกระดาษนะครับ วางบนกระดาษ มือก็ควรวางจะให้นิ่งนะครับ ข้อซอกขวาวางบนโต๊ะนะครับ แล้วก็สายตานี่จะต้องห่างจากกระดาษนะครับ พอสมควรอย่างน้อยประมาณ 1 ฟุต ถ้านึกว่า 1 ฟุต นึกไม่ออกนะครับ นักเรียนใช้ไม้บรรทัดนะครับ ไม้บรรทัดประมาณ 12 นิ้วกะระยะได้ ส่วนใหญ่ก็จะพอดีอยู่แล้วนะครับ ต่อมาข้อที่ 2 จับดินสอหรือปากกา ครูบอมครับจับดินสอ ปากกว่าอย่างไรครับ</w:t>
      </w:r>
    </w:p>
    <w:p>
      <w:pPr>
        <w:pStyle w:val="BodyText"/>
      </w:pPr>
      <w:r>
        <w:t xml:space="preserve">(คุณครูวาสนา) วันนี้ครูบอมเอาปากกาใส่กระเป๋าเสื้อมาด้วย เพราะฉะนั้น ครูบอมจะจับปากกาให้คุณครูโอดูนะคะ ว่าครูบอมจับปากกาถูกหรือไม่นะคะ ตามหลักนะคะ บอกว่าจับดินสอหรือปากกาให้ถูก โดยดินสอหรือปากกาจะอยู่ระกว่างกับนิ้วชี้และนิ้วกลาง ส่วนนิ้วนางและนิ้วก้อยนะคะ อยู่ในฝ่ามือ นักเรียนลองสังเกตนะคะ ที่ครูบอมจับจะอยู่ระหว่างนิ้วนิ้วชี้ และนิ้วกลาง ส่วนนิ้วนางกับนิ้วก้อย จะอยู่ข้างในฝ่ามืออย่างนี้ค่ะ ถูกไหมคะครูโอ</w:t>
      </w:r>
    </w:p>
    <w:p>
      <w:pPr>
        <w:pStyle w:val="BodyText"/>
      </w:pPr>
      <w:r>
        <w:t xml:space="preserve">(คุณครูชลภักดิ์) ครับ ถูกต้องครับ จากที่ครูโอบอกเราจับปากกาไม่ถูกต้องไม่ถนัด ลายมือของเราก็จะไม่สวยนะครับ หรืออาจจะไม่ถูกต้องตามหลักการ ซึ่งการจับปากกานี่แต่ละคนนะครับ ก็จะมีความแตกต่างกันออกไป อาจจะไม่เหมือนกันทั้งหมดเลยทีเดียว แต่ว่าให้คล้ายคลึง หรือว่าถูกต้องตามหลักการให้ได้มากที่สุดนะครับนักเรียน แต่อย่าลืมนะครับ สำคัญคือนักเรียนต้องคัดให้ถูกต้องตามหลักของภาษาไทย ต่อมานะครับ ต่อมานะครับ ต่อมา 3. นะครับ นักเรียนต้องเขียนตัวอักษรให้ถูกส่วน ตัวพยัญชนะจะใหญ่กว่าสระได้ไหมครับ ถามว่าตัวพยัญชนะบางตัวก็ใหญ่กว่าสระ อย่างคำว่า กอ-อะ กะ ก. ไก่ ต้องใหญ่กว่าสระอะ แต่ถ้าพูดถึง ก. โอ โก ตัวสระใหญ่กว่าตัวพยัญตัวพยัญชนะแน่นอน เพราะฉะนั้น นักเรียนต้องรู้นะครับ ว่าตัวอักษร เวลานักเรียนจะเขียนคำนะครับ นักเรียนต้องดูว่าตัวอักษร สระ พยัญชนะ แล้วก็ตัววรรณยุกต์ นักเรียนต้องรู้นะครับ ว่าตัวไหนจะใหญ่กว่า หรือว่าเล็กกว่า แน่นอนครับ คำว่า โก สระโอใหญ่กว่าพยัญชนะ ก็คือตัว ก. ไก่ ถ้านักเรียนเขียนตัวสระ โอ นะครับ ตัวเท่า ก.ไก่ มันก็จะผิดรูปแบบเพราะว่าตัวโอต้องอยู่สูงกว่า ก. ไก่ นะครับ แล้วก็ตัวเลข ตัวเลขนี่จะต้องตัวเล็กกว่าพยัญชนะนะครับนักเรียน เรามาดูกันนะครับ เวลานักเรียนเขียนพยัญชนะนะครับ จะต้องเขียนหัวก่อน เริ่มจากหัวก่อนเสมอนะครับ เริ่มจากหัว ถ้าเป็น ก. ไก่ เริ่มจากหัว แต่ว่า ก. ไก่ กับ ธ. ธง ม2 ตัวที่ไม่มีหัวค่ะ</w:t>
      </w:r>
    </w:p>
    <w:p>
      <w:pPr>
        <w:pStyle w:val="BodyText"/>
      </w:pPr>
      <w:r>
        <w:t xml:space="preserve">(คุณครูชลภักดิ์) เป็นพยัญชนะ 2 ตัวที่มันมีหัว เพราะฉะนั้น ช่องไฟต้องเว้นให้เท่ากันนะครับ แล้วก็วางเครื่องหมายต่าง ๆ ให้พอดี ให้สวยงามถูกต้อง ต่อมาข้อสุดท้ายนะครับ นักเรียนจะต้องวางพยัญชนะ สระ วรรณยุกต์ เวลานักเรียนเขียนคำ 1 คำ คำ 1 คำ พื้นฐาน พยัญชนะแล้วก็สระนะครับ อาจจะมีวรรณยุกต์มาด้วยก็ได้นะครับ นักเรียนต้องวางให้ตรงกันรูปแบบนะครับ นักเรียนต่อมาครับ นี่คือรูปแบบของตัวอักษรนะครับ ตามกระทรวงศึกษาธิการได้กำหนดมานะครับ นักเรียนสังเกตไหมครับ ที่คุณครูโอบอกไปว่า ก. ไก่ กับ ธ. ธง นี่ไม่มีหัว ส่วนพยัญชนะตัวอื่น ๆ มีหัวหมดเลย และทุกตัวนะครับ ก็จะเริ่มเขียนจากหัวก่อนเสมอนะครับ ต่อมา ต่อมานะครับนักเรียน เรามาดูตัวอย่างการคัดลายมือตัวบรรจงเต็มบรรทัด ถ้านักเรียนไม่มีสมุดที่มีเส้นบรรทัด แบ่งให้เรา 5 เส้น นักเรียนต้องทำอย่างไรครับ ถ้าเป็นครูบอม ครูบอมทำอย่างไรครับ</w:t>
      </w:r>
    </w:p>
    <w:p>
      <w:pPr>
        <w:pStyle w:val="BodyText"/>
      </w:pPr>
      <w:r>
        <w:t xml:space="preserve">(คุณครูวาสนา) ครูบอม ถ้าเป็นครูบอมนะคะ หนังสือที่มีไม่มีหน้าบรรทัดให้ คุณครูบอมจะดูช่องบนกับช่องข้างล่างที่เป็นระยะห่างนะคะ</w:t>
      </w:r>
    </w:p>
    <w:p>
      <w:pPr>
        <w:pStyle w:val="BodyText"/>
      </w:pPr>
      <w:r>
        <w:t xml:space="preserve">(คุณครูชลภักดิ์) ใช่ครับ</w:t>
      </w:r>
    </w:p>
    <w:p>
      <w:pPr>
        <w:pStyle w:val="BodyText"/>
      </w:pPr>
      <w:r>
        <w:t xml:space="preserve">(คุณครูวาสนา) นั่นหมายความว่าส่วนล่างสุดต้องชิดเส้นล่างนะคะ ส่วนบนก็ต้องชิดเส้นข้างบนนะคะ</w:t>
      </w:r>
    </w:p>
    <w:p>
      <w:pPr>
        <w:pStyle w:val="BodyText"/>
      </w:pPr>
      <w:r>
        <w:t xml:space="preserve">(คุณครูชลภักดิ์) เหมือนครูโอนักเรียนปลายทางคิดเห็นเหมือนครูบอมไหมครับ ว่าถ้าเกิดไม่มีเส้น 5 บรรทัดนี่ ไม่รู้จะทำอย่างไร นักเรียนก็ต้องกะระยะเอาเองนะครับ ซึ่งก็อาจจะกะระยะตามที่เคยเห็น แล้วก็ได้ แต่นะครับ ในวันนี้นะครับ ก็อยากให้นักเรียนได้คัดสมุดที่มีเส้น ก็จะง่ายขึ้นด้วยนะครับ อันดับแรกเราดูเส้นทั้ง 5 เส้น ตอนนี้เรามีครบทั้ง 5 เส้นแล้วนะครับ เส้นที่ 1, 2, 3, 4, 5 การคัดลายมือตัวบรรจงเต็มบรรทัก เราจะคัดอยู่แค่ 3 เส้นหรือ 5 เส้นครับครูบอม</w:t>
      </w:r>
    </w:p>
    <w:p>
      <w:pPr>
        <w:pStyle w:val="BodyText"/>
      </w:pPr>
      <w:r>
        <w:t xml:space="preserve">(คุณครูวาสนา) ถ้าเกิดเป็น ก. ไก่ นะคะ เราก็จะต้องคัดให้เต็มทั้ง 5 เส้นค่ะ</w:t>
      </w:r>
    </w:p>
    <w:p>
      <w:pPr>
        <w:pStyle w:val="BodyText"/>
      </w:pPr>
      <w:r>
        <w:t xml:space="preserve">(คุณครูชลภักดิ์) ใช่ครับ ดูตัวอย่าง คำแรก คือ คำว่า กุ้ง นะครับ นักเรียนสังเกตคำว่า</w:t>
      </w:r>
      <w:r>
        <w:t xml:space="preserve"> </w:t>
      </w:r>
      <w:r>
        <w:t xml:space="preserve">“</w:t>
      </w:r>
      <w:r>
        <w:t xml:space="preserve">กุ้ง</w:t>
      </w:r>
      <w:r>
        <w:t xml:space="preserve">”</w:t>
      </w:r>
      <w:r>
        <w:t xml:space="preserve"> </w:t>
      </w:r>
      <w:r>
        <w:t xml:space="preserve">นะครับ กุ้งมีพยัญชนะต้น สระ ตัวสะกด แล้วก็ตัววรรณยุกต์ครบเลยนะครับ นักเรียนดูการวางสระนะครับ ก.ไก่ นี่ ถ้าคัดนะครับ เราก็จะเริ่มจากส่วนล้างขึ้นไป ตามรูปแบบนี้ สังเกตว่าด้านบนของ ก. ไก่ และด้านล่างนะครับ ก็จะชิดเส้นล่างแล้วก็เส้นบน สระอุนี่จะวางอยู่ตรงหางก. ไก่ ไม่ไปอยู่ตรง ง. งู และจะอยู่ตรงหาง ก. ไก่ พอดีนะครับ ต่อมาคำว่า</w:t>
      </w:r>
      <w:r>
        <w:t xml:space="preserve"> </w:t>
      </w:r>
      <w:r>
        <w:t xml:space="preserve">“</w:t>
      </w:r>
      <w:r>
        <w:t xml:space="preserve">หอย</w:t>
      </w:r>
      <w:r>
        <w:t xml:space="preserve">”</w:t>
      </w:r>
      <w:r>
        <w:t xml:space="preserve"> </w:t>
      </w:r>
      <w:r>
        <w:t xml:space="preserve">นะครับ อันนี้เป็นพยัญชนะหมดเลย ทั้ง ห. หีบ อ. อ่าง ย.ยักษ์นะครับ ตัวอักษรเห็นไหมครับ ความกว่าง ช่องไฟของตัวอักษร ต้องแบ่งให้เท่ากันนะ ต่อมาคำว่า</w:t>
      </w:r>
      <w:r>
        <w:t xml:space="preserve"> </w:t>
      </w:r>
      <w:r>
        <w:t xml:space="preserve">“</w:t>
      </w:r>
      <w:r>
        <w:t xml:space="preserve">ปู แล้วก็ คำว่า</w:t>
      </w:r>
      <w:r>
        <w:t xml:space="preserve">”</w:t>
      </w:r>
      <w:r>
        <w:t xml:space="preserve">ปลา" อันนี้ต้องแบ่งให้ถูกต้องตามรูปแบบนะครับ ต่อมานะครับ วันจันทร์กับวันพุธ วันจันทร์กับวันพุธก็เช่นเดียวกันนะครับ ในเมื่อเป็นตัวเต็มบรรทัดก็ต้องเขียนให้เต็มเส้นบรรทัดนะครับ แล้วก็ต้องเว้นช่องไฟให้สมเสมอเท่ากันนะครับ นักเรียนครับ จากที่คุณครูโอได้บอกนักเรียน ในช่วงจุดประสงค์การเรียนรู้ นักเรียนบอกการคัดลายมือได้แล้ว นักเรียนบอกการคัดลายมือตัวบรรจงเต็มบรรทัดได้แล้ว สิ่งหนึ่งที่นักเรียนควรจะมีในขณะที่เขียน แล้วก็ทุก ๆ ขณะที่มีการเขียนนั่นก็คือมารยาทในการเขียนใช่ไหมครับครูบอม</w:t>
      </w:r>
    </w:p>
    <w:p>
      <w:pPr>
        <w:pStyle w:val="BodyText"/>
      </w:pPr>
      <w:r>
        <w:t xml:space="preserve">(คุณครูวาสนา) ใช่แล้วค่ะ</w:t>
      </w:r>
    </w:p>
    <w:p>
      <w:pPr>
        <w:pStyle w:val="BodyText"/>
      </w:pPr>
      <w:r>
        <w:t xml:space="preserve">(คุณครูชลภักดิ์) มารยาทในการเขียนข้อแรกนะครับ นักเรียนต้องเขียนด้วยลายมือตัวบรรจงนะครับ อยู่ในเส้นบรรทัด ไม่เขียนออกนอกเส้นบรรทัดนะครับ ไม่เขียนออกนอกเส้นบรรทัดเลย ก็เขียนอยู่ในเส้นบรรทัด ก็ถือว่าเป็นมารยาทอย่างหนึ่ง เราเขียนลายมือที่ขี้เหร่หรือไม่สวยงามนะครับ ผู้อ่านก็จะอ่านไม่รู้เรื่อง แล้วก็จะอ่านไม่เข้าใจ ต่อมาข้อที่ 2 ควรเขียนตัวอักษรให้ถูกต้องชัดเจน ถูกต้องอย่างไร ถูกต้องตามรูปแบบที่กำหนด ก็จะมีรูปแบบตามกระทรวงศึกษาธิการ ตามอาลักษณ์นะครับ ถ้าเขากำหนดตัวอักษรให้เขียนอย่างไร นักเรียนก็ควรปฏิบัติและเขียนให้ถูกต้องนะครับ ต่อมาถ้าเขียนให้ถูกต้องชัดเจนนี่ ความเป็นระเบียบเรียบร้อยก็สำคัญนะครับ ถ้าเขียนเป็นระเบียบเรียบร้อย ตัวหนังสือก็น่าอ่าน ก็จะวางอย่างเป็นระเบียบนะครับ ต่อมาข้อที่ 3 ถ้าเป็นการนั่งเขียน นักเรียนปลายทางครับ ถ้านักเรียนอยู่ในท่าที่นั่งเขียนนะครับ นักเรียนก็ต้องนั่งด้วยท่าทางที่สุภาพ แล้วก็เป็นบุคลิกที่ดีด้วย นั่งหลังตรงนะครับ ไม่นั่งห่อตัวจนเกินไป ก็จะทำให้นักเรียนคัดลายมือได้ดียิ่งขึ้นด้วยนะครับ ข้อที่ 4 นักเรียนต้องรักษาความสะอาด โดยเฉพาะการคัดลายมือ อย่างที่คุณครูโอบอก ถ้าเราพูดถึงการคัดลายมือ เราต้องคำนึกถึงความสวยงาม เพราะความสวยงามอย่างหนึ่งก็คือการรักษาความสะอาดในการเขียน หรือนักเรียนใช้น้ำยาลบคำผิด หรือใช้ยางลบลบนี่ก็ควรจะลบให้สะอาดนะครับ ไม่ควรมีลอยเปอะเปลื่อน เปรอะเปื้อนนั่งเองนะครับ ต่อมา ข้อสุดท้าย หากนำงานเขียนของผู้อื่นมาเขียน นักเรียนก็ควรจะมีการอ้างอิง เขียนชื่อผู้แต่ง เช่น นำบทร้อยกรองของท่านสุนทรภู่มาอยู่ในงานเขียนของเรา เราก็ควรที่จะทำไมครับ ก็ควรที่จะอ้างอิงนะ ใส่ชื่อของท่านลงไปนะ ใส่ชื่อของผู้แต่งลงไป ก็คือมารยาทในการเขียนนะครับ แล้วก็อ้างอิงแหล่งที่มา เช่น งานเขียนนี้มีที่มาจากหนังสือเล่มใด มีที่มาจากเว็บไซต์ใดนะครับ มีที่มาจากแหล่งเรียนรู้ใด ๆ นะครับ นักเรียนก็ต้องใส่แหล่งที่มาให้ชัดเจนนะครับ ไม่ว่าหนังสือเล่มนี้ บทร้อยกรองที่เรานำมานี่ อยู่ในเอกสารหน้าไหนนะครับ อยู่ในเอกสารหน้าไหนเล่มอะไรนี่ก็ต้องบอกให้ชัดเจน นักเรียนครับ กิจกรรมพัฒนาคัดลายมือภาษาไทยในวันนี้นะครับ ให้นักเรียนคัดลายมือจากบท เรื่อง วันภาษาไทยแห่งชาติ ที่กำหนดให้ โดยนักเรียนนะครับ สามารถคัดในใบงานที่กำหนดให้ก็ได้ ถ้าใครไม่มีใบงานไม่ได้นำใบงานมา นักเรียนสามารถคัดลงในสมุดได้นะครับ ซึ่งสมุดของนักเรียนถ้ามีตาราง 5 เส้น ก็จะทำให้คัดได้ง่าย ถ้าไม่มีตาราง 5 เส้น ให้นักเรียนนะครับ กะระยะ โดยที่บนสุดของตัวอักษรนะครับ ด้านบนสุดของตัวอักษร และด้านล่างสุดของตัวอักษรจะต้องชิดเส้นล่างนะครับ ซึ่งเวลาในการคัดลายมือนะครับ คุณครูโอให้เวลา 15 นาทีนะครับนักเรียน นะครับ คำชี้แจงกิจกรรมนักเรียนนะครับ ให้นักเรียนคัดลายมือตัวบรรจงเต็มบรรทัดนะครับ บทวันภาษาไทยแห่งชาติ อยู่ในการชี้แจงของคุณครูปลายทางนะครับ หรืออาจจะให้นักเรียนคัดในสมุดก็ได้ และคุณครูครับ อย่าลืมเดินดูการทำงานของนักเรียน และช่วยประเมินกาคัดลายมือของนักเรียนด้วยนะครับ สำหรับใบงานนะครับ การคัดลายมือตัวบรรจงเต็มบรรทัดในวันนี้นะครับ รูปร่างหน้าตาของใบงานนะครับ จะมีลักษณะแบบนี้้ โดยมีข้อความนะครับ ให้อยู่ด้านบน ซึ่งเป็นข้อความเกี่ยวกับวันภาษาไทยแห่งชาตินะครับ แล้วมีเส้นบรรทัดอยู่ด้านล่างนะครับ ซึ่งถ้านักเรียนคนไหนยังไม่มีนะครับ ขอความกรุณานะครับ คุณครูปลายทางดาวน์โหลดให้นักเรียนและนำมาจากให้นักเรียนได้ฝึกคัดลายมือตัวบรรจงเต็มบรรทัดดังกล่าวนี้นะครับ รูปแบบของแบบประเมินนะครับ จะเป็นลักษณะหน้าตาที่เป็นช่องให้คะแนนนะครับ ใส่ชื่อนักเรียนนะครับ แล้วก็ให้คะแนนตามเกณฑ์ประเมิน โดยที่มีเกณฑ์ตัวอักษรให้ประเมิน 4 คะแนน เขียนตัวอักษรและก็เว้นวรรคตอน 4 คะแนนนะครับ มีความสวยงามเป็นระเบียบ 4 คะแนนนะครับ แล้วก็มีการเขียนที่อยู่ในเวลาที่กำหนดนะครับ ถ้าเสร็จในเวลาที่กำหนดก็ 4 คะแนนเช่นกันครับ สุดท้ายเลยเป็นสิ่งที่นักเรียนควรจะพึ่งมี นั่นก็คือมารยาทในการเขียน 4 คะแนน รวมแล้วทั้งหมดนะครับ 20 คะแนนนะครับ คุณครูโอนะครับ ก็ขอให้นักเรียนสู้ ๆ แล้วก็ตั้งใจนะครับ มีความอดทนอดกลั้น มีสมาธิในการคัดลายมือตัวบรรจงเต็มบรรทัดนะครับ</w:t>
      </w:r>
    </w:p>
    <w:p>
      <w:pPr>
        <w:pStyle w:val="BodyText"/>
      </w:pPr>
      <w:r>
        <w:t xml:space="preserve">[เสียงดนตรี]</w:t>
      </w:r>
    </w:p>
    <w:p>
      <w:pPr>
        <w:pStyle w:val="BodyText"/>
      </w:pPr>
      <w:r>
        <w:t xml:space="preserve">(คุณครูชลภักดิ์) หลังจากที่เราได้คัดลายมือนั้น วันนี้คุณครูบอมมีคำถามมาถามนักเรียนดังนี้นะครับ</w:t>
      </w:r>
    </w:p>
    <w:p>
      <w:pPr>
        <w:pStyle w:val="BodyText"/>
      </w:pPr>
      <w:r>
        <w:t xml:space="preserve">(คุณครูวาสนา) สำหรับคำถาม การคัดลายมือมีประโยชน์ต่อนักเรียนอย่างไรค่ะ สำหรับในข้อที่ 2 คำถามสรุปบทเรียนที่นักเรียนจะพัฒนาทักษะการคัดลายมือนะคะ ให้ดีกว่าเดิมได้อย่างไรบ้างค่ะ</w:t>
      </w:r>
    </w:p>
    <w:p>
      <w:pPr>
        <w:pStyle w:val="BodyText"/>
      </w:pPr>
      <w:r>
        <w:t xml:space="preserve">(คุณครูชลภักดิ์) มีหลักการคัดลายมือนะครับ มาให้นักเรียนเขียนลายมือ มีหลัง รู้จักนั่งตัวต้องตั้งตรงหน้าแนบถูกแบบอย่าง จับดินสอปากกาถูกท่าทาง สมุดวางตาพลางเพ่งแล้วเล็งแล ค่อยเขียนไปให้งานตามส่วนสัดช้องไฟจัดวัดกะระยะแน่ สระหรือเครื่องหมายอย่าย้ายแปร ตั้งใจแน่ มีระเบียบเรียบร้อยเอย นักเรียนครับ ถ้านักเรียนท่องกลอนนี้ได้ นักเรียนก็จะจำขึ้นใจแล้วก็จะสามารถคัดลายมือให้ดียิ่งขึ้นนะครับ เพราะว่าบทกลอนนี้ เป็นเหมือนบทกลอนที่สรุปหลักการคัดลายมือ นักเรียนอาจจะไม่ต้องจำเป็นข้อ ๆ ๆ ซึ่งมีหลายข้อ นักเรียนก็สามารถคัดลายมือได้ดีขึ้นนะครับนักเรียน สำหรับบทเรียนครั้งต่อไปนะครับ เราเรียนเกี่ยวกับการคัดลายมือตัวบรรจงเต็มบรรทัด ถัดไปเราก็จะได้เรียนเกี่ยวกับการคัดลายมือตัวบรรจงครึ่งบรรทัดนะครับนักเรียน</w:t>
      </w:r>
    </w:p>
    <w:p>
      <w:pPr>
        <w:pStyle w:val="BodyText"/>
      </w:pPr>
      <w:r>
        <w:t xml:space="preserve">(คุณครูวาสนา) และอีกเช่นเคยนะคะ สิ่งที่ต้องเตรียมในบทเรียนถัดไปนะคะ ก็คือใบความรู้ที่ 4 และใบงานที่ 4 เรื่องการคัดลายมือตัวบรรจงครึ่งบรรทัดค่ะ นอกจากนั้นนะคะ นักเรียนยังจะต้องเตรียมหนังสือเรียนวรรณคดีลำนำ ชั้นประถมศึกษา และนอกจากการเตรียมทั้งใบงาน ใบความรู้ และหนังสือเรียนแล้วนะคะ นักเรียนอย่าลืมเตรียมอุปกรณ์การเรียนให้ครบนะคะ ซึ่งเหมือนที่คุณครูเคยบอกนะคะ ว่าคุณครูปลายทาง และนักเรียนนะคะ และใบความรู้ได้ที่ www.dltv.ac.th ค่ะ</w:t>
      </w:r>
    </w:p>
    <w:p>
      <w:pPr>
        <w:pStyle w:val="BodyText"/>
      </w:pPr>
      <w:r>
        <w:t xml:space="preserve">(คุณครูชลภักดิ์) ครับ วันนี้นะครับ คุณครูโอก็อยากให้นักเรียนนำทักษะและความรู้ที่ได้เกี่ยวกับการคัดลายมือ ไปปรับใช้ในการเขียนคัดลายมือ และปรับปรุงพัฒนางานเขียนอื่น ๆ ให้สมบูรณ์มากยิ่งขึ้น สำหรับวันนี้สวัสดีครับ</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DLTV ภาษาไทย ป. 5 หน่วยที่ 1) ๓ การคัดลายมือตัวบรรจงเต็มบรรทัด</dc:title>
  <dc:creator/>
  <cp:keywords/>
  <dcterms:created xsi:type="dcterms:W3CDTF">2021-11-08T06:58:10Z</dcterms:created>
  <dcterms:modified xsi:type="dcterms:W3CDTF">2021-11-08T06: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พฤษจิกายน 2564 เวลา 09.00 น.</vt:lpwstr>
  </property>
  <property fmtid="{D5CDD505-2E9C-101B-9397-08002B2CF9AE}" pid="3" name="subtitle">
    <vt:lpwstr/>
  </property>
</Properties>
</file>